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arih …./…./20…</w:t>
            </w: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683EF1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li 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683EF1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</w:t>
            </w:r>
          </w:p>
          <w:p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683EF1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Tezsiz Yüksek Lisans </w:t>
            </w:r>
          </w:p>
          <w:p w:rsidR="004A57D4" w:rsidRPr="004E7A71" w:rsidRDefault="004A57D4" w:rsidP="004A57D4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(Uz</w:t>
            </w:r>
            <w:r>
              <w:t>aktan</w:t>
            </w:r>
            <w:r w:rsidRPr="004E7A71">
              <w:t xml:space="preserve"> Öğr</w:t>
            </w:r>
            <w:r>
              <w:t>etim</w:t>
            </w:r>
            <w:r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683EF1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A57D4" w:rsidRPr="004E7A71">
              <w:instrText xml:space="preserve"> FORMCHECKBOX </w:instrText>
            </w:r>
            <w:r w:rsidRPr="004E7A71">
              <w:fldChar w:fldCharType="end"/>
            </w:r>
            <w:r w:rsidR="004A57D4" w:rsidRPr="004E7A71">
              <w:t xml:space="preserve">  Doktora</w:t>
            </w:r>
          </w:p>
        </w:tc>
      </w:tr>
      <w:tr w:rsidR="004A57D4" w:rsidRPr="004E7A71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4A57D4">
            <w:pPr>
              <w:spacing w:after="0" w:line="240" w:lineRule="auto"/>
              <w:jc w:val="both"/>
            </w:pP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ilişkisinin olup olmadığının bildirilmesini rica ederim.</w:t>
            </w:r>
          </w:p>
        </w:tc>
      </w:tr>
      <w:tr w:rsidR="004A57D4" w:rsidRPr="0025598E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 w:rsidRPr="00F37005">
              <w:rPr>
                <w:rFonts w:ascii="Times New Roman" w:eastAsia="Times New Roman" w:hAnsi="Times New Roman"/>
                <w:b/>
                <w:szCs w:val="16"/>
              </w:rPr>
              <w:t>…../…../20….</w:t>
            </w:r>
          </w:p>
        </w:tc>
      </w:tr>
      <w:tr w:rsidR="004A57D4" w:rsidRPr="004E7A71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</w:t>
            </w:r>
            <w:bookmarkStart w:id="0" w:name="_GoBack"/>
            <w:bookmarkEnd w:id="0"/>
            <w:r>
              <w:rPr>
                <w:rFonts w:ascii="Times New Roman" w:eastAsia="Times New Roman" w:hAnsi="Times New Roman"/>
                <w:szCs w:val="16"/>
              </w:rPr>
              <w:t>rine teslim edilecektir.</w:t>
            </w:r>
          </w:p>
        </w:tc>
      </w:tr>
      <w:tr w:rsidR="004A57D4" w:rsidRPr="004E7A71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Tarih  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>….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201…</w:t>
            </w:r>
          </w:p>
        </w:tc>
      </w:tr>
      <w:tr w:rsidR="004A57D4" w:rsidRPr="004E7A71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p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85B06" w:rsidRDefault="00585B06" w:rsidP="004531D3">
      <w:pPr>
        <w:spacing w:after="0" w:line="240" w:lineRule="auto"/>
      </w:pPr>
      <w:r>
        <w:separator/>
      </w:r>
    </w:p>
  </w:endnote>
  <w:endnote w:type="continuationSeparator" w:id="1">
    <w:p w:rsidR="00585B06" w:rsidRDefault="00585B06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85B06" w:rsidRDefault="00585B06" w:rsidP="004531D3">
      <w:pPr>
        <w:spacing w:after="0" w:line="240" w:lineRule="auto"/>
      </w:pPr>
      <w:r>
        <w:separator/>
      </w:r>
    </w:p>
  </w:footnote>
  <w:footnote w:type="continuationSeparator" w:id="1">
    <w:p w:rsidR="00585B06" w:rsidRDefault="00585B06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121779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 w:rsidRPr="00121779">
            <w:rPr>
              <w:b/>
              <w:lang w:eastAsia="en-US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325</wp:posOffset>
                </wp:positionH>
                <wp:positionV relativeFrom="paragraph">
                  <wp:posOffset>-3175</wp:posOffset>
                </wp:positionV>
                <wp:extent cx="904875" cy="847725"/>
                <wp:effectExtent l="19050" t="0" r="9525" b="0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FB7EBD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…………….. ENSTİTÜSÜ</w:t>
          </w:r>
          <w:r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21779"/>
    <w:rsid w:val="00122384"/>
    <w:rsid w:val="00130204"/>
    <w:rsid w:val="00137448"/>
    <w:rsid w:val="00143E3E"/>
    <w:rsid w:val="00144370"/>
    <w:rsid w:val="001819CF"/>
    <w:rsid w:val="00182749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57D4"/>
    <w:rsid w:val="004B1650"/>
    <w:rsid w:val="004C125A"/>
    <w:rsid w:val="004C3AA1"/>
    <w:rsid w:val="00532393"/>
    <w:rsid w:val="00532E6B"/>
    <w:rsid w:val="005575F1"/>
    <w:rsid w:val="00585B06"/>
    <w:rsid w:val="0059279B"/>
    <w:rsid w:val="005A1F49"/>
    <w:rsid w:val="005D4D57"/>
    <w:rsid w:val="00611394"/>
    <w:rsid w:val="006518A0"/>
    <w:rsid w:val="00661570"/>
    <w:rsid w:val="006743B5"/>
    <w:rsid w:val="00677A0C"/>
    <w:rsid w:val="00683EF1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92924"/>
    <w:rsid w:val="009A4EBE"/>
    <w:rsid w:val="009E3380"/>
    <w:rsid w:val="009F1E88"/>
    <w:rsid w:val="009F6091"/>
    <w:rsid w:val="00A10262"/>
    <w:rsid w:val="00A35A33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EC93F-4913-44BF-BFF8-DBC9F329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NBİLİMLERİ</cp:lastModifiedBy>
  <cp:revision>3</cp:revision>
  <cp:lastPrinted>2018-11-20T13:03:00Z</cp:lastPrinted>
  <dcterms:created xsi:type="dcterms:W3CDTF">2022-02-10T14:24:00Z</dcterms:created>
  <dcterms:modified xsi:type="dcterms:W3CDTF">2022-02-10T16:44:00Z</dcterms:modified>
</cp:coreProperties>
</file>